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72A9EE" w14:textId="0CDBBAEC" w:rsidR="00854498" w:rsidRPr="00854498" w:rsidRDefault="00854498" w:rsidP="00854498">
      <w:pPr>
        <w:pStyle w:val="1"/>
        <w:jc w:val="center"/>
      </w:pPr>
      <w:r w:rsidRPr="004A7FA6">
        <w:t>Инвариантная самостоятельная работа № 1.</w:t>
      </w:r>
      <w:r w:rsidRPr="00854498">
        <w:t>9</w:t>
      </w:r>
      <w:r w:rsidRPr="004A7FA6">
        <w:t xml:space="preserve">. </w:t>
      </w:r>
      <w:r>
        <w:t xml:space="preserve">План </w:t>
      </w:r>
      <w:r w:rsidRPr="00854498">
        <w:t>СанПиН 2.2.4.3359-16</w:t>
      </w:r>
    </w:p>
    <w:p w14:paraId="2407FA9D" w14:textId="18B920F5" w:rsidR="00854498" w:rsidRDefault="00854498" w:rsidP="00854498">
      <w:pPr>
        <w:pStyle w:val="a3"/>
        <w:numPr>
          <w:ilvl w:val="0"/>
          <w:numId w:val="1"/>
        </w:numPr>
      </w:pPr>
      <w:r>
        <w:t>Общие положения и область применения</w:t>
      </w:r>
    </w:p>
    <w:p w14:paraId="6126265A" w14:textId="34D8750A" w:rsidR="00854498" w:rsidRDefault="00854498" w:rsidP="00854498">
      <w:pPr>
        <w:pStyle w:val="a3"/>
        <w:numPr>
          <w:ilvl w:val="0"/>
          <w:numId w:val="1"/>
        </w:numPr>
      </w:pPr>
      <w:r>
        <w:t>Микроклимат на рабочих местах</w:t>
      </w:r>
    </w:p>
    <w:p w14:paraId="0F9A26AC" w14:textId="277FBA23" w:rsidR="00854498" w:rsidRDefault="00854498" w:rsidP="00854498">
      <w:pPr>
        <w:pStyle w:val="a3"/>
        <w:numPr>
          <w:ilvl w:val="1"/>
          <w:numId w:val="6"/>
        </w:numPr>
      </w:pPr>
      <w:r>
        <w:t>Общие положения</w:t>
      </w:r>
    </w:p>
    <w:p w14:paraId="27CA59B8" w14:textId="392E821B" w:rsidR="00854498" w:rsidRDefault="00854498" w:rsidP="00854498">
      <w:pPr>
        <w:pStyle w:val="a3"/>
        <w:numPr>
          <w:ilvl w:val="1"/>
          <w:numId w:val="6"/>
        </w:numPr>
      </w:pPr>
      <w:r>
        <w:t>Нормируемые показатели и параметры</w:t>
      </w:r>
    </w:p>
    <w:p w14:paraId="18E0BB64" w14:textId="39A7AEFA" w:rsidR="00854498" w:rsidRDefault="00854498" w:rsidP="00854498">
      <w:pPr>
        <w:pStyle w:val="a3"/>
        <w:numPr>
          <w:ilvl w:val="1"/>
          <w:numId w:val="6"/>
        </w:numPr>
      </w:pPr>
      <w:r>
        <w:t>Требования к организации контроля и методам измерения параметров</w:t>
      </w:r>
    </w:p>
    <w:p w14:paraId="0081B31D" w14:textId="60CAAE52" w:rsidR="00854498" w:rsidRDefault="00854498" w:rsidP="00854498">
      <w:pPr>
        <w:pStyle w:val="a3"/>
        <w:numPr>
          <w:ilvl w:val="0"/>
          <w:numId w:val="1"/>
        </w:numPr>
      </w:pPr>
      <w:r>
        <w:t>Шум на рабочих местах</w:t>
      </w:r>
    </w:p>
    <w:p w14:paraId="7FB08A24" w14:textId="77777777" w:rsidR="00854498" w:rsidRDefault="00854498" w:rsidP="00854498">
      <w:pPr>
        <w:pStyle w:val="a3"/>
        <w:numPr>
          <w:ilvl w:val="1"/>
          <w:numId w:val="7"/>
        </w:numPr>
      </w:pPr>
      <w:r>
        <w:t>Общие положения</w:t>
      </w:r>
    </w:p>
    <w:p w14:paraId="72C53844" w14:textId="77777777" w:rsidR="00854498" w:rsidRDefault="00854498" w:rsidP="00854498">
      <w:pPr>
        <w:pStyle w:val="a3"/>
        <w:numPr>
          <w:ilvl w:val="1"/>
          <w:numId w:val="7"/>
        </w:numPr>
      </w:pPr>
      <w:r>
        <w:t>Нормируемые показатели и параметры</w:t>
      </w:r>
    </w:p>
    <w:p w14:paraId="26593814" w14:textId="6A7056F7" w:rsidR="00854498" w:rsidRDefault="00854498" w:rsidP="00854498">
      <w:pPr>
        <w:pStyle w:val="a3"/>
        <w:numPr>
          <w:ilvl w:val="1"/>
          <w:numId w:val="7"/>
        </w:numPr>
      </w:pPr>
      <w:r>
        <w:t>Требования к организации контроля и методам измерения параметров</w:t>
      </w:r>
    </w:p>
    <w:p w14:paraId="47C91006" w14:textId="5CAA53A5" w:rsidR="00854498" w:rsidRDefault="00854498" w:rsidP="00854498">
      <w:pPr>
        <w:pStyle w:val="a3"/>
        <w:numPr>
          <w:ilvl w:val="0"/>
          <w:numId w:val="1"/>
        </w:numPr>
      </w:pPr>
      <w:r>
        <w:t>Вибрация на рабочих местах</w:t>
      </w:r>
    </w:p>
    <w:p w14:paraId="57E2C386" w14:textId="77777777" w:rsidR="00854498" w:rsidRDefault="00854498" w:rsidP="00854498">
      <w:pPr>
        <w:pStyle w:val="a3"/>
        <w:numPr>
          <w:ilvl w:val="1"/>
          <w:numId w:val="8"/>
        </w:numPr>
      </w:pPr>
      <w:r>
        <w:t>Общие положения</w:t>
      </w:r>
    </w:p>
    <w:p w14:paraId="4FBBC123" w14:textId="77777777" w:rsidR="00854498" w:rsidRDefault="00854498" w:rsidP="00854498">
      <w:pPr>
        <w:pStyle w:val="a3"/>
        <w:numPr>
          <w:ilvl w:val="1"/>
          <w:numId w:val="8"/>
        </w:numPr>
      </w:pPr>
      <w:r>
        <w:t>Нормируемые показатели и параметры</w:t>
      </w:r>
    </w:p>
    <w:p w14:paraId="389E678B" w14:textId="4B8F339C" w:rsidR="00854498" w:rsidRDefault="00854498" w:rsidP="00854498">
      <w:pPr>
        <w:pStyle w:val="a3"/>
        <w:numPr>
          <w:ilvl w:val="1"/>
          <w:numId w:val="8"/>
        </w:numPr>
      </w:pPr>
      <w:r>
        <w:t>Требования к организации контроля и методам измерения параметров</w:t>
      </w:r>
    </w:p>
    <w:p w14:paraId="2FF70A47" w14:textId="6333CAFC" w:rsidR="00854498" w:rsidRDefault="00854498" w:rsidP="00854498">
      <w:pPr>
        <w:pStyle w:val="a3"/>
        <w:numPr>
          <w:ilvl w:val="0"/>
          <w:numId w:val="1"/>
        </w:numPr>
      </w:pPr>
      <w:r>
        <w:t>Инфразвук на рабочих местах</w:t>
      </w:r>
    </w:p>
    <w:p w14:paraId="4B29B070" w14:textId="77777777" w:rsidR="00854498" w:rsidRDefault="00854498" w:rsidP="00854498">
      <w:pPr>
        <w:pStyle w:val="a3"/>
        <w:numPr>
          <w:ilvl w:val="1"/>
          <w:numId w:val="9"/>
        </w:numPr>
      </w:pPr>
      <w:r>
        <w:t>Общие положения</w:t>
      </w:r>
    </w:p>
    <w:p w14:paraId="3615A790" w14:textId="77777777" w:rsidR="00854498" w:rsidRDefault="00854498" w:rsidP="00854498">
      <w:pPr>
        <w:pStyle w:val="a3"/>
        <w:numPr>
          <w:ilvl w:val="1"/>
          <w:numId w:val="9"/>
        </w:numPr>
      </w:pPr>
      <w:r>
        <w:t>Нормируемые показатели и параметры</w:t>
      </w:r>
    </w:p>
    <w:p w14:paraId="45625C53" w14:textId="77777777" w:rsidR="00854498" w:rsidRDefault="00854498" w:rsidP="00854498">
      <w:pPr>
        <w:pStyle w:val="a3"/>
        <w:numPr>
          <w:ilvl w:val="1"/>
          <w:numId w:val="9"/>
        </w:numPr>
      </w:pPr>
      <w:r>
        <w:t>Требования к организации контроля и методам измерения параметров</w:t>
      </w:r>
    </w:p>
    <w:p w14:paraId="65B87ED0" w14:textId="40B04560" w:rsidR="00854498" w:rsidRDefault="00854498" w:rsidP="00854498">
      <w:pPr>
        <w:pStyle w:val="a3"/>
        <w:numPr>
          <w:ilvl w:val="1"/>
          <w:numId w:val="9"/>
        </w:numPr>
      </w:pPr>
      <w:r>
        <w:t>Санитарно-эпидемиологические требования к защите от инфразвука</w:t>
      </w:r>
    </w:p>
    <w:p w14:paraId="71E5E94C" w14:textId="47E70022" w:rsidR="00854498" w:rsidRDefault="00854498" w:rsidP="00854498">
      <w:pPr>
        <w:pStyle w:val="a3"/>
        <w:numPr>
          <w:ilvl w:val="0"/>
          <w:numId w:val="1"/>
        </w:numPr>
      </w:pPr>
      <w:r>
        <w:t>Воздушный и контактный ультразвук на рабочих местах</w:t>
      </w:r>
    </w:p>
    <w:p w14:paraId="4169A10F" w14:textId="77777777" w:rsidR="00854498" w:rsidRDefault="00854498" w:rsidP="00854498">
      <w:pPr>
        <w:pStyle w:val="a3"/>
        <w:numPr>
          <w:ilvl w:val="1"/>
          <w:numId w:val="10"/>
        </w:numPr>
      </w:pPr>
      <w:r>
        <w:t>Общие положения</w:t>
      </w:r>
    </w:p>
    <w:p w14:paraId="0296A8B9" w14:textId="77777777" w:rsidR="00854498" w:rsidRDefault="00854498" w:rsidP="00854498">
      <w:pPr>
        <w:pStyle w:val="a3"/>
        <w:numPr>
          <w:ilvl w:val="1"/>
          <w:numId w:val="10"/>
        </w:numPr>
      </w:pPr>
      <w:r>
        <w:t>Нормируемые показатели и параметры</w:t>
      </w:r>
    </w:p>
    <w:p w14:paraId="67AA8C6A" w14:textId="77777777" w:rsidR="00854498" w:rsidRDefault="00854498" w:rsidP="00854498">
      <w:pPr>
        <w:pStyle w:val="a3"/>
        <w:numPr>
          <w:ilvl w:val="1"/>
          <w:numId w:val="10"/>
        </w:numPr>
      </w:pPr>
      <w:r>
        <w:t>Требования к организации контроля и методам измерения параметров</w:t>
      </w:r>
    </w:p>
    <w:p w14:paraId="1D1BE4E9" w14:textId="5570E914" w:rsidR="00854498" w:rsidRDefault="00854498" w:rsidP="00854498">
      <w:pPr>
        <w:pStyle w:val="a3"/>
        <w:numPr>
          <w:ilvl w:val="1"/>
          <w:numId w:val="10"/>
        </w:numPr>
      </w:pPr>
      <w:r>
        <w:t>Требования по ограничению неблагоприятного влияния ультразвука на рабочих местах</w:t>
      </w:r>
    </w:p>
    <w:p w14:paraId="52297F3B" w14:textId="024C5AEE" w:rsidR="00854498" w:rsidRDefault="00854498" w:rsidP="00854498">
      <w:pPr>
        <w:pStyle w:val="a3"/>
        <w:numPr>
          <w:ilvl w:val="0"/>
          <w:numId w:val="1"/>
        </w:numPr>
      </w:pPr>
      <w:r>
        <w:t>Электрические, магнитные, электромагнитные поля на рабочих местах</w:t>
      </w:r>
    </w:p>
    <w:p w14:paraId="3E67BE47" w14:textId="77777777" w:rsidR="00854498" w:rsidRDefault="00854498" w:rsidP="00854498">
      <w:pPr>
        <w:pStyle w:val="a3"/>
        <w:numPr>
          <w:ilvl w:val="1"/>
          <w:numId w:val="11"/>
        </w:numPr>
      </w:pPr>
      <w:r>
        <w:t>Общие положения</w:t>
      </w:r>
    </w:p>
    <w:p w14:paraId="605D60EF" w14:textId="77777777" w:rsidR="00854498" w:rsidRDefault="00854498" w:rsidP="00854498">
      <w:pPr>
        <w:pStyle w:val="a3"/>
        <w:numPr>
          <w:ilvl w:val="1"/>
          <w:numId w:val="11"/>
        </w:numPr>
      </w:pPr>
      <w:r>
        <w:t>Нормируемые показатели и параметры</w:t>
      </w:r>
    </w:p>
    <w:p w14:paraId="16DC81B1" w14:textId="3730A602" w:rsidR="00854498" w:rsidRDefault="00854498" w:rsidP="00854498">
      <w:pPr>
        <w:pStyle w:val="a3"/>
        <w:numPr>
          <w:ilvl w:val="1"/>
          <w:numId w:val="11"/>
        </w:numPr>
      </w:pPr>
      <w:r>
        <w:t>Требования к организации контроля и методам измерения параметров</w:t>
      </w:r>
    </w:p>
    <w:p w14:paraId="24682C95" w14:textId="3C3DDC89" w:rsidR="00854498" w:rsidRDefault="00854498" w:rsidP="00854498">
      <w:pPr>
        <w:pStyle w:val="a3"/>
        <w:numPr>
          <w:ilvl w:val="0"/>
          <w:numId w:val="1"/>
        </w:numPr>
      </w:pPr>
      <w:r>
        <w:t>Лазерное излучение на рабочих местах</w:t>
      </w:r>
    </w:p>
    <w:p w14:paraId="5340B1AC" w14:textId="77777777" w:rsidR="00854498" w:rsidRDefault="00854498" w:rsidP="00854498">
      <w:pPr>
        <w:pStyle w:val="a3"/>
        <w:numPr>
          <w:ilvl w:val="1"/>
          <w:numId w:val="12"/>
        </w:numPr>
      </w:pPr>
      <w:r>
        <w:t>Общие положения</w:t>
      </w:r>
    </w:p>
    <w:p w14:paraId="467598D4" w14:textId="77777777" w:rsidR="00854498" w:rsidRDefault="00854498" w:rsidP="00854498">
      <w:pPr>
        <w:pStyle w:val="a3"/>
        <w:numPr>
          <w:ilvl w:val="1"/>
          <w:numId w:val="12"/>
        </w:numPr>
      </w:pPr>
      <w:r>
        <w:t>Нормируемые показатели и параметры</w:t>
      </w:r>
    </w:p>
    <w:p w14:paraId="32331DF9" w14:textId="77777777" w:rsidR="00854498" w:rsidRDefault="00854498" w:rsidP="00854498">
      <w:pPr>
        <w:pStyle w:val="a3"/>
        <w:numPr>
          <w:ilvl w:val="1"/>
          <w:numId w:val="12"/>
        </w:numPr>
      </w:pPr>
      <w:r>
        <w:t>Требования к организации контроля и методам измерения параметров</w:t>
      </w:r>
    </w:p>
    <w:p w14:paraId="27ADC89E" w14:textId="615C6F9F" w:rsidR="00854498" w:rsidRDefault="00854498" w:rsidP="00854498">
      <w:pPr>
        <w:pStyle w:val="a3"/>
        <w:numPr>
          <w:ilvl w:val="1"/>
          <w:numId w:val="12"/>
        </w:numPr>
      </w:pPr>
      <w:r>
        <w:t>Санитарно-эпидемиологические требования к источникам лазерного излучения, требования к персоналу, а также к знакам и надписям</w:t>
      </w:r>
    </w:p>
    <w:p w14:paraId="50F61CE1" w14:textId="1C2F44CC" w:rsidR="00854498" w:rsidRDefault="00854498" w:rsidP="00854498">
      <w:pPr>
        <w:pStyle w:val="a3"/>
        <w:numPr>
          <w:ilvl w:val="0"/>
          <w:numId w:val="1"/>
        </w:numPr>
      </w:pPr>
      <w:r>
        <w:t>Ультрафиолетовое излучение</w:t>
      </w:r>
    </w:p>
    <w:p w14:paraId="4D999E36" w14:textId="77777777" w:rsidR="00854498" w:rsidRDefault="00854498" w:rsidP="00854498">
      <w:pPr>
        <w:pStyle w:val="a3"/>
        <w:numPr>
          <w:ilvl w:val="1"/>
          <w:numId w:val="13"/>
        </w:numPr>
      </w:pPr>
      <w:r>
        <w:t>Общие положения</w:t>
      </w:r>
    </w:p>
    <w:p w14:paraId="64889CD9" w14:textId="77777777" w:rsidR="00854498" w:rsidRDefault="00854498" w:rsidP="00854498">
      <w:pPr>
        <w:pStyle w:val="a3"/>
        <w:numPr>
          <w:ilvl w:val="1"/>
          <w:numId w:val="13"/>
        </w:numPr>
      </w:pPr>
      <w:r>
        <w:t>Нормируемые показатели и параметры</w:t>
      </w:r>
    </w:p>
    <w:p w14:paraId="63220E1D" w14:textId="13775871" w:rsidR="00854498" w:rsidRDefault="00854498" w:rsidP="00854498">
      <w:pPr>
        <w:pStyle w:val="a3"/>
        <w:numPr>
          <w:ilvl w:val="1"/>
          <w:numId w:val="13"/>
        </w:numPr>
      </w:pPr>
      <w:r>
        <w:t>Требования к организации контроля и методам измерения параметров</w:t>
      </w:r>
    </w:p>
    <w:p w14:paraId="2C844D19" w14:textId="7AB7B1D0" w:rsidR="00854498" w:rsidRDefault="00854498" w:rsidP="00854498">
      <w:pPr>
        <w:pStyle w:val="a3"/>
        <w:numPr>
          <w:ilvl w:val="0"/>
          <w:numId w:val="1"/>
        </w:numPr>
      </w:pPr>
      <w:r>
        <w:t>Освещение на рабочих местах</w:t>
      </w:r>
    </w:p>
    <w:p w14:paraId="1BCA2201" w14:textId="77777777" w:rsidR="00854498" w:rsidRDefault="00854498" w:rsidP="00854498">
      <w:pPr>
        <w:pStyle w:val="a3"/>
        <w:numPr>
          <w:ilvl w:val="1"/>
          <w:numId w:val="14"/>
        </w:numPr>
      </w:pPr>
      <w:r>
        <w:t>Общие положения</w:t>
      </w:r>
    </w:p>
    <w:p w14:paraId="63853B7C" w14:textId="77777777" w:rsidR="00854498" w:rsidRDefault="00854498" w:rsidP="00854498">
      <w:pPr>
        <w:pStyle w:val="a3"/>
        <w:numPr>
          <w:ilvl w:val="1"/>
          <w:numId w:val="14"/>
        </w:numPr>
      </w:pPr>
      <w:r>
        <w:t>Нормируемые показатели и параметры освещенности на рабочем месте</w:t>
      </w:r>
    </w:p>
    <w:p w14:paraId="04356241" w14:textId="29274B6C" w:rsidR="00854498" w:rsidRDefault="00854498" w:rsidP="00854498">
      <w:pPr>
        <w:pStyle w:val="a3"/>
        <w:numPr>
          <w:ilvl w:val="1"/>
          <w:numId w:val="14"/>
        </w:numPr>
      </w:pPr>
      <w:r>
        <w:t>Требования к организации контроля и методам измерения параметров</w:t>
      </w:r>
    </w:p>
    <w:p w14:paraId="20E84CCC" w14:textId="77BD6BF6" w:rsidR="00C83B07" w:rsidRDefault="00854498" w:rsidP="00854498">
      <w:pPr>
        <w:pStyle w:val="a3"/>
        <w:numPr>
          <w:ilvl w:val="0"/>
          <w:numId w:val="1"/>
        </w:numPr>
      </w:pPr>
      <w:r>
        <w:t>Приложени</w:t>
      </w:r>
      <w:r>
        <w:t>я</w:t>
      </w:r>
    </w:p>
    <w:p w14:paraId="38E3C08B" w14:textId="77777777" w:rsidR="00854498" w:rsidRDefault="00854498" w:rsidP="00854498"/>
    <w:sectPr w:rsidR="0085449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D6AC4"/>
    <w:multiLevelType w:val="multilevel"/>
    <w:tmpl w:val="3BD6E10C"/>
    <w:lvl w:ilvl="0">
      <w:start w:val="10"/>
      <w:numFmt w:val="decimal"/>
      <w:lvlText w:val="%1.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5" w:hanging="43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E3414C5"/>
    <w:multiLevelType w:val="multilevel"/>
    <w:tmpl w:val="1F64C20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131480D"/>
    <w:multiLevelType w:val="multilevel"/>
    <w:tmpl w:val="E1C84FEC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884348A"/>
    <w:multiLevelType w:val="hybridMultilevel"/>
    <w:tmpl w:val="8B92C0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0F">
      <w:start w:val="1"/>
      <w:numFmt w:val="decimal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3680B"/>
    <w:multiLevelType w:val="multilevel"/>
    <w:tmpl w:val="5B32EA5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38A832CF"/>
    <w:multiLevelType w:val="multilevel"/>
    <w:tmpl w:val="E78C94A2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3C391612"/>
    <w:multiLevelType w:val="multilevel"/>
    <w:tmpl w:val="CCC068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7" w15:restartNumberingAfterBreak="0">
    <w:nsid w:val="4195295B"/>
    <w:multiLevelType w:val="multilevel"/>
    <w:tmpl w:val="8F4823F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8" w15:restartNumberingAfterBreak="0">
    <w:nsid w:val="48412AAA"/>
    <w:multiLevelType w:val="multilevel"/>
    <w:tmpl w:val="D426664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4E9A33D7"/>
    <w:multiLevelType w:val="multilevel"/>
    <w:tmpl w:val="F4C26B54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6EEB7196"/>
    <w:multiLevelType w:val="multilevel"/>
    <w:tmpl w:val="94F62FD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7399034A"/>
    <w:multiLevelType w:val="hybridMultilevel"/>
    <w:tmpl w:val="A8AA259E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19000F">
      <w:start w:val="1"/>
      <w:numFmt w:val="decimal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9DE17F9"/>
    <w:multiLevelType w:val="multilevel"/>
    <w:tmpl w:val="E67CC34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3" w15:restartNumberingAfterBreak="0">
    <w:nsid w:val="7F2D4125"/>
    <w:multiLevelType w:val="multilevel"/>
    <w:tmpl w:val="F8A2F5F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6"/>
  </w:num>
  <w:num w:numId="5">
    <w:abstractNumId w:val="12"/>
  </w:num>
  <w:num w:numId="6">
    <w:abstractNumId w:val="8"/>
  </w:num>
  <w:num w:numId="7">
    <w:abstractNumId w:val="1"/>
  </w:num>
  <w:num w:numId="8">
    <w:abstractNumId w:val="10"/>
  </w:num>
  <w:num w:numId="9">
    <w:abstractNumId w:val="7"/>
  </w:num>
  <w:num w:numId="10">
    <w:abstractNumId w:val="13"/>
  </w:num>
  <w:num w:numId="11">
    <w:abstractNumId w:val="9"/>
  </w:num>
  <w:num w:numId="12">
    <w:abstractNumId w:val="4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MrSwNDE3tjQ3srRU0lEKTi0uzszPAykwrAUABMwhxCwAAAA="/>
  </w:docVars>
  <w:rsids>
    <w:rsidRoot w:val="00D67469"/>
    <w:rsid w:val="00854498"/>
    <w:rsid w:val="00C83B07"/>
    <w:rsid w:val="00D67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DDCB6"/>
  <w15:chartTrackingRefBased/>
  <w15:docId w15:val="{89F069FF-26B7-4E24-9666-149DA1597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85449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544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8544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415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2-15T00:18:00Z</dcterms:created>
  <dcterms:modified xsi:type="dcterms:W3CDTF">2021-02-15T00:24:00Z</dcterms:modified>
</cp:coreProperties>
</file>